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Pr="00802B99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 w:val="14"/>
          <w:szCs w:val="14"/>
          <w:lang w:val="el-GR"/>
        </w:rPr>
      </w:pPr>
    </w:p>
    <w:p w14:paraId="058C46DA" w14:textId="39697CF7" w:rsidR="00257888" w:rsidRPr="00DA5472" w:rsidRDefault="00770CD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ΒΙΟΑΠΑΝΘΡΑΚΩΜΑΤΑ ΑΠΟ ΚΑΛΑΜΙΑ ΓΙΑ ΕΦΑΡΜΟΓΗ ΣΕ ΜΠΑΤΑΡΙΕΣ ΙΟΝΤΩΝ ΝΑΤΡΙΟΥ</w:t>
      </w:r>
      <w:r w:rsidR="00510C7C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186BB36" w14:textId="77777777" w:rsidR="002937B1" w:rsidRPr="00802B99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 w:val="14"/>
          <w:szCs w:val="14"/>
          <w:lang w:val="el-GR" w:eastAsia="el-GR"/>
        </w:rPr>
      </w:pPr>
    </w:p>
    <w:p w14:paraId="58C8F24A" w14:textId="6B14187D" w:rsidR="00257888" w:rsidRPr="00C04EBD" w:rsidRDefault="000949F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Γ. </w:t>
      </w:r>
      <w:r>
        <w:rPr>
          <w:rStyle w:val="hps"/>
          <w:rFonts w:cs="Times New Roman"/>
          <w:b/>
          <w:szCs w:val="24"/>
          <w:lang w:val="el-GR"/>
        </w:rPr>
        <w:t>Παπαβασιλείου</w:t>
      </w:r>
      <w:r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1,2</w:t>
      </w:r>
      <w:r>
        <w:rPr>
          <w:rStyle w:val="hps"/>
          <w:rFonts w:cs="Times New Roman"/>
          <w:b/>
          <w:szCs w:val="24"/>
          <w:lang w:val="el-GR"/>
        </w:rPr>
        <w:t>, Δ. Κατσουλώτου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Μ. Αθανασί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2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Θ. Ιωαννίδης</w:t>
      </w:r>
      <w:r w:rsidR="00E760F5" w:rsidRPr="00E760F5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 xml:space="preserve">, </w:t>
      </w:r>
      <w:r w:rsidR="00A835C6">
        <w:rPr>
          <w:rStyle w:val="hps"/>
          <w:rFonts w:cs="Times New Roman"/>
          <w:b/>
          <w:szCs w:val="24"/>
          <w:lang w:val="el-GR"/>
        </w:rPr>
        <w:t>Γ. Αυγουρόπουλος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57888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C04EBD"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3003DB79" w14:textId="3E07E666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0A4B78">
        <w:rPr>
          <w:rStyle w:val="hps"/>
          <w:rFonts w:cs="Times New Roman"/>
          <w:sz w:val="24"/>
          <w:szCs w:val="24"/>
        </w:rPr>
        <w:t>Τμήμα Επ</w:t>
      </w:r>
      <w:r w:rsidR="00510C7C">
        <w:rPr>
          <w:rStyle w:val="hps"/>
          <w:rFonts w:cs="Times New Roman"/>
          <w:sz w:val="24"/>
          <w:szCs w:val="24"/>
        </w:rPr>
        <w:t>ι</w:t>
      </w:r>
      <w:r w:rsidR="000A4B78">
        <w:rPr>
          <w:rStyle w:val="hps"/>
          <w:rFonts w:cs="Times New Roman"/>
          <w:sz w:val="24"/>
          <w:szCs w:val="24"/>
        </w:rPr>
        <w:t>στ</w:t>
      </w:r>
      <w:r w:rsidR="00510C7C">
        <w:rPr>
          <w:rStyle w:val="hps"/>
          <w:rFonts w:cs="Times New Roman"/>
          <w:sz w:val="24"/>
          <w:szCs w:val="24"/>
        </w:rPr>
        <w:t>ή</w:t>
      </w:r>
      <w:r w:rsidR="000A4B78">
        <w:rPr>
          <w:rStyle w:val="hps"/>
          <w:rFonts w:cs="Times New Roman"/>
          <w:sz w:val="24"/>
          <w:szCs w:val="24"/>
        </w:rPr>
        <w:t>μης των Υλικών, Πανεπιστήμιο Πατρών, Πάτρα</w:t>
      </w:r>
      <w:r w:rsidR="008057DB" w:rsidRPr="008057DB">
        <w:rPr>
          <w:rStyle w:val="hps"/>
          <w:rFonts w:cs="Times New Roman"/>
          <w:sz w:val="24"/>
          <w:szCs w:val="24"/>
        </w:rPr>
        <w:t xml:space="preserve"> 26504</w:t>
      </w:r>
      <w:r w:rsidR="00510C7C">
        <w:rPr>
          <w:rStyle w:val="hps"/>
          <w:rFonts w:cs="Times New Roman"/>
          <w:sz w:val="24"/>
          <w:szCs w:val="24"/>
        </w:rPr>
        <w:t>, Ελλάδα</w:t>
      </w:r>
    </w:p>
    <w:p w14:paraId="049F58A6" w14:textId="48C81B5C" w:rsidR="00DA5472" w:rsidRPr="00E760F5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7B6ADD" w:rsidRPr="007B6ADD">
        <w:rPr>
          <w:sz w:val="24"/>
          <w:szCs w:val="24"/>
        </w:rPr>
        <w:t>Ίδρυμα Τεχνολογίας και Έρευνας, Ινστιτούτο Επιστημών Χημικής Μηχανικής</w:t>
      </w:r>
      <w:r w:rsidR="008057DB">
        <w:rPr>
          <w:sz w:val="24"/>
          <w:szCs w:val="24"/>
        </w:rPr>
        <w:t xml:space="preserve"> </w:t>
      </w:r>
      <w:r w:rsidR="007B6ADD" w:rsidRPr="007B6ADD">
        <w:rPr>
          <w:sz w:val="24"/>
          <w:szCs w:val="24"/>
        </w:rPr>
        <w:t xml:space="preserve">(ΙΤΕ/ΙΕΧΜΗ), </w:t>
      </w:r>
      <w:r w:rsidR="008057DB">
        <w:rPr>
          <w:sz w:val="24"/>
          <w:szCs w:val="24"/>
        </w:rPr>
        <w:t xml:space="preserve">  </w:t>
      </w:r>
      <w:r w:rsidR="007B6ADD" w:rsidRPr="007B6ADD">
        <w:rPr>
          <w:sz w:val="24"/>
          <w:szCs w:val="24"/>
        </w:rPr>
        <w:t>Πάτρα</w:t>
      </w:r>
      <w:r w:rsidR="008057DB" w:rsidRPr="008057DB">
        <w:rPr>
          <w:sz w:val="24"/>
          <w:szCs w:val="24"/>
        </w:rPr>
        <w:t xml:space="preserve"> 26504, </w:t>
      </w:r>
      <w:r w:rsidR="008057DB">
        <w:rPr>
          <w:sz w:val="24"/>
          <w:szCs w:val="24"/>
        </w:rPr>
        <w:t>Ελλάδα</w:t>
      </w:r>
      <w:r w:rsidR="00E760F5" w:rsidRPr="00E760F5">
        <w:rPr>
          <w:sz w:val="24"/>
          <w:szCs w:val="24"/>
        </w:rPr>
        <w:t xml:space="preserve">. </w:t>
      </w:r>
    </w:p>
    <w:p w14:paraId="44A993C8" w14:textId="5955A97F" w:rsidR="00C2776A" w:rsidRPr="00510C7C" w:rsidRDefault="00257888" w:rsidP="00C2776A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112529">
        <w:rPr>
          <w:rFonts w:eastAsia="Times New Roman" w:cs="Times New Roman"/>
          <w:i/>
          <w:szCs w:val="24"/>
        </w:rPr>
        <w:t xml:space="preserve"> </w:t>
      </w:r>
      <w:r w:rsidR="002937B1" w:rsidRPr="00510C7C">
        <w:rPr>
          <w:rFonts w:cs="Times New Roman"/>
          <w:i/>
          <w:szCs w:val="24"/>
        </w:rPr>
        <w:t>*</w:t>
      </w:r>
      <w:r w:rsidR="00C04EBD" w:rsidRPr="00510C7C">
        <w:rPr>
          <w:rFonts w:cs="Times New Roman"/>
          <w:i/>
          <w:szCs w:val="24"/>
        </w:rPr>
        <w:t xml:space="preserve"> </w:t>
      </w:r>
      <w:hyperlink r:id="rId7" w:history="1">
        <w:r w:rsidR="00C2776A" w:rsidRPr="004E4A87">
          <w:rPr>
            <w:rStyle w:val="Hyperlink"/>
            <w:rFonts w:cs="Times New Roman"/>
            <w:i/>
            <w:szCs w:val="24"/>
            <w:lang w:val="en-US"/>
          </w:rPr>
          <w:t>geoavg</w:t>
        </w:r>
        <w:r w:rsidR="00C2776A" w:rsidRPr="00510C7C">
          <w:rPr>
            <w:rStyle w:val="Hyperlink"/>
            <w:rFonts w:cs="Times New Roman"/>
            <w:i/>
            <w:szCs w:val="24"/>
          </w:rPr>
          <w:t>@</w:t>
        </w:r>
        <w:proofErr w:type="spellStart"/>
        <w:r w:rsidR="00C2776A" w:rsidRPr="004E4A87">
          <w:rPr>
            <w:rStyle w:val="Hyperlink"/>
            <w:rFonts w:cs="Times New Roman"/>
            <w:i/>
            <w:szCs w:val="24"/>
            <w:lang w:val="en-US"/>
          </w:rPr>
          <w:t>upatras</w:t>
        </w:r>
        <w:proofErr w:type="spellEnd"/>
        <w:r w:rsidR="00C2776A" w:rsidRPr="00510C7C">
          <w:rPr>
            <w:rStyle w:val="Hyperlink"/>
            <w:rFonts w:cs="Times New Roman"/>
            <w:i/>
            <w:szCs w:val="24"/>
          </w:rPr>
          <w:t>.</w:t>
        </w:r>
        <w:r w:rsidR="00C2776A" w:rsidRPr="004E4A87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</w:p>
    <w:p w14:paraId="5C972B3D" w14:textId="77777777" w:rsidR="00257888" w:rsidRPr="00510C7C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 w:val="14"/>
          <w:szCs w:val="14"/>
          <w:lang w:val="el-GR"/>
        </w:rPr>
      </w:pPr>
    </w:p>
    <w:p w14:paraId="2E62B893" w14:textId="60FA7160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50565E4" w14:textId="5AA64B0C" w:rsidR="00141FE6" w:rsidRPr="00141FE6" w:rsidRDefault="00141FE6" w:rsidP="00141FE6">
      <w:pPr>
        <w:spacing w:after="20" w:line="240" w:lineRule="auto"/>
        <w:ind w:firstLine="284"/>
        <w:jc w:val="both"/>
        <w:rPr>
          <w:rStyle w:val="hps"/>
          <w:rFonts w:cs="Times New Roman"/>
          <w:szCs w:val="24"/>
          <w:lang w:val="el-GR"/>
        </w:rPr>
      </w:pPr>
      <w:r w:rsidRPr="00141FE6">
        <w:rPr>
          <w:rStyle w:val="hps"/>
          <w:rFonts w:cs="Times New Roman"/>
          <w:szCs w:val="24"/>
          <w:lang w:val="el-GR"/>
        </w:rPr>
        <w:t xml:space="preserve">Τα τελευταία χρόνια, αν και οι μπαταρίες ιόντων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λιθίου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έχουν καθιερωθεί ως βασικά μέσα αποθήκευσης της ενέργειας με πλήθος εφαρμογών, κρίνεται επιτακτική η εξεύρεση εναλλακτικής λύσης λόγω του υψηλού κόστους και θεμάτων ασφάλειας. Υποσχόμενη επιλογή, με αντίστοιχη λειτουργία, αποτελούν οι μπαταρίες ιόντων νατρίου (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Sodium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Ion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Batteries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,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SIBs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>), λόγω της αφθονίας του νατρίου στη φύση, του χαμηλού κόστους, αλλά και της εξαιρετικής ηλεκτροχημικής συμπεριφοράς [1</w:t>
      </w:r>
      <w:r w:rsidR="00E760F5" w:rsidRPr="00E760F5">
        <w:rPr>
          <w:rStyle w:val="hps"/>
          <w:rFonts w:cs="Times New Roman"/>
          <w:szCs w:val="24"/>
          <w:lang w:val="el-GR"/>
        </w:rPr>
        <w:t>-3</w:t>
      </w:r>
      <w:r w:rsidRPr="00141FE6">
        <w:rPr>
          <w:rStyle w:val="hps"/>
          <w:rFonts w:cs="Times New Roman"/>
          <w:szCs w:val="24"/>
          <w:lang w:val="el-GR"/>
        </w:rPr>
        <w:t xml:space="preserve">]. Ο σκληρός άνθρακας, ο οποίος δεν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γραφιτοποιείται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, είναι το πιο συνηθισμένο ανοδικό υλικό τους, καθώς αποτελείται από φύλλα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γραφενίου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με υψηλή αταξία στη διάταξή τα οποία αφήνουν μεγαλύτερα κενά ανάμεσά τους και ικανό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μικροπορώδες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για την είσοδο του νατρίου στο πλέγμα. Ο εμπορικός σκληρός άνθρακας παράγεται συνήθως από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φαινολικές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ρητίνες, έχοντας αρνητικό περιβαλλοντικό αποτύπωμα και υψηλότερο κόστος από τον εμπορικό γραφίτη. Τα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βιοαπανθρακώματα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(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biochars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) προερχόμενα από την πυρόλυση της ευρέως διαθέσιμης και φθηνής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λιγνοκυτταρικής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βιομάζας αποτελούν μια υψηλής προστιθέμενης ενεργειακής αξίας εφαρμογή για τις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SIBs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>. Διάφορα φυσικά υλικά έχουν χρησιμοποιηθεί ως πρώτη ύλη για την παραγωγή σκληρού άνθρακα, όπως κελύφη διαφόρων ξηρών καρπών, φλούδες και κουκούτσια φρούτων, αλλά και καλαμοειδή τύπου μπαμπού και ζαχαροκάλαμου</w:t>
      </w:r>
      <w:r w:rsidR="00E760F5" w:rsidRPr="00E760F5">
        <w:rPr>
          <w:rStyle w:val="hps"/>
          <w:rFonts w:cs="Times New Roman"/>
          <w:szCs w:val="24"/>
          <w:lang w:val="el-GR"/>
        </w:rPr>
        <w:t xml:space="preserve"> [1-3]</w:t>
      </w:r>
      <w:r w:rsidRPr="00141FE6">
        <w:rPr>
          <w:rStyle w:val="hps"/>
          <w:rFonts w:cs="Times New Roman"/>
          <w:szCs w:val="24"/>
          <w:lang w:val="el-GR"/>
        </w:rPr>
        <w:t>. Λιγότερο διαδεδομένο, αλλά σε αφθονία στην ελληνική φύση, είναι το κοινό καλάμι (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Arundo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donax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), μία πλούσια πηγή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λιγνοκυτταρικής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βιομάζας, αυτοφυές, τόσο κοντά σε λίμνες και ποτάμια όσο και σε άνυδρες περιοχές. Η χρήση των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βιοαπανθρακωμάτων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ως ανοδικά υλικά, πέρα από την υποσχόμενη ηλεκτροχημική συμπεριφορά τους (ανταγωνιστική με αυτή του εμπορικού άνθρακα), προσφέρει παράλληλα σημαντικά περιβαλλοντικά και οικονομικά οφέλη, συμβάλλοντας έτσι σε μια βιώσιμη ενεργειακή λύση.</w:t>
      </w:r>
    </w:p>
    <w:p w14:paraId="5A379174" w14:textId="6B22E552" w:rsidR="007E1F44" w:rsidRPr="00802B99" w:rsidRDefault="00141FE6" w:rsidP="00141FE6">
      <w:pPr>
        <w:spacing w:after="20" w:line="240" w:lineRule="auto"/>
        <w:ind w:firstLine="284"/>
        <w:jc w:val="both"/>
        <w:rPr>
          <w:rStyle w:val="hps"/>
          <w:rFonts w:cs="Times New Roman"/>
          <w:sz w:val="20"/>
          <w:szCs w:val="20"/>
          <w:lang w:val="el-GR"/>
        </w:rPr>
      </w:pPr>
      <w:r w:rsidRPr="00141FE6">
        <w:rPr>
          <w:rStyle w:val="hps"/>
          <w:rFonts w:cs="Times New Roman"/>
          <w:szCs w:val="24"/>
          <w:lang w:val="el-GR"/>
        </w:rPr>
        <w:t xml:space="preserve">Στην παρούσα εργασία, παρουσιάζεται μια πρώτη μελέτη για την παραγωγή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βιοαπανθρακώματος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από καλάμια, μέσω διεργασιών πυρόλυσης ή/και υδροθερμικής κατεργασίας, ενισχύοντας την πρώτη ύλη με άζωτο (με αέρια ρεύματα αζώτου/αμμωνίας κατά την πυρόλυση ή με τη χρήση αζωτούχων συμπληρωμάτων κατά την υδροθερμική κατεργασία), βελτιστοποιώντας τις παραμέτρους θερμοκρασίας και συγκεντρώσεων. Τα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βιοπανθρακώματα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 χαρακτηρίστηκαν με διάφορες φυσικοχημικές μεθόδους, εμφανίζοντας μεγάλες ειδικές επιφάνειες (&gt;1000 m2/g) κατάλληλη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ενδοπλεγματική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απόσταση επιπέδων, δείχνοντας υποσχόμενα χαρακτηριστικά για τη χρήση τους ως ανοδικά ηλεκτρόδια. Ο ηλεκτροχημικός χαρακτηρισμός πραγματοποιήθηκε σε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μοναδιαίo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κελί SIB τύπου Τ-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Cell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Swagelok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 xml:space="preserve">, έχοντας ως σημείο αναφοράς ανοδικό ηλεκτρόδιο από εμπορικό σκληρό άνθρακα, με χωρητικότητα ίση με 250 </w:t>
      </w:r>
      <w:proofErr w:type="spellStart"/>
      <w:r w:rsidRPr="00141FE6">
        <w:rPr>
          <w:rStyle w:val="hps"/>
          <w:rFonts w:cs="Times New Roman"/>
          <w:szCs w:val="24"/>
          <w:lang w:val="el-GR"/>
        </w:rPr>
        <w:t>mAh</w:t>
      </w:r>
      <w:proofErr w:type="spellEnd"/>
      <w:r w:rsidRPr="00141FE6">
        <w:rPr>
          <w:rStyle w:val="hps"/>
          <w:rFonts w:cs="Times New Roman"/>
          <w:szCs w:val="24"/>
          <w:lang w:val="el-GR"/>
        </w:rPr>
        <w:t>/g.</w:t>
      </w:r>
    </w:p>
    <w:p w14:paraId="6CBB618A" w14:textId="77777777" w:rsidR="00141FE6" w:rsidRDefault="00141FE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2A6E70CF" w14:textId="4484F51E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0949FA" w:rsidRPr="000949FA">
        <w:rPr>
          <w:rFonts w:cs="Times New Roman"/>
          <w:sz w:val="20"/>
          <w:szCs w:val="20"/>
          <w:lang w:val="el-GR"/>
        </w:rPr>
        <w:t xml:space="preserve">Μπαταρίες ιόντων νατρίου, </w:t>
      </w:r>
      <w:proofErr w:type="spellStart"/>
      <w:r w:rsidR="000949FA">
        <w:rPr>
          <w:rFonts w:cs="Times New Roman"/>
          <w:sz w:val="20"/>
          <w:szCs w:val="20"/>
          <w:lang w:val="el-GR"/>
        </w:rPr>
        <w:t>Β</w:t>
      </w:r>
      <w:r w:rsidR="000949FA" w:rsidRPr="000949FA">
        <w:rPr>
          <w:rFonts w:cs="Times New Roman"/>
          <w:sz w:val="20"/>
          <w:szCs w:val="20"/>
          <w:lang w:val="el-GR"/>
        </w:rPr>
        <w:t>ιοαπανθρακώματα</w:t>
      </w:r>
      <w:proofErr w:type="spellEnd"/>
      <w:r w:rsidR="000949FA">
        <w:rPr>
          <w:rFonts w:cs="Times New Roman"/>
          <w:sz w:val="20"/>
          <w:szCs w:val="20"/>
          <w:lang w:val="el-GR"/>
        </w:rPr>
        <w:t xml:space="preserve">, </w:t>
      </w:r>
      <w:r w:rsidR="002B110E">
        <w:rPr>
          <w:rFonts w:cs="Times New Roman"/>
          <w:sz w:val="20"/>
          <w:szCs w:val="20"/>
          <w:lang w:val="el-GR"/>
        </w:rPr>
        <w:t>Ανοδικό ηλεκτρόδιο</w:t>
      </w:r>
      <w:r w:rsidR="000949FA">
        <w:rPr>
          <w:rFonts w:cs="Times New Roman"/>
          <w:sz w:val="20"/>
          <w:szCs w:val="20"/>
          <w:lang w:val="el-GR"/>
        </w:rPr>
        <w:t>, Βιομάζα, Καλάμια</w:t>
      </w:r>
    </w:p>
    <w:p w14:paraId="71B43080" w14:textId="28B5A4C6" w:rsidR="000E7582" w:rsidRPr="00802B99" w:rsidRDefault="000E7582" w:rsidP="00055CAD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</w:p>
    <w:p w14:paraId="74DE2E12" w14:textId="47DEC3F5" w:rsidR="009803F2" w:rsidRPr="009E4B2C" w:rsidRDefault="000E7582" w:rsidP="009E4B2C">
      <w:pPr>
        <w:spacing w:after="20" w:line="240" w:lineRule="auto"/>
        <w:jc w:val="both"/>
        <w:rPr>
          <w:rStyle w:val="hps"/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3C5BB698" w14:textId="05B869C6" w:rsidR="00141FE6" w:rsidRPr="00377EB1" w:rsidRDefault="00141FE6" w:rsidP="00A42DF7">
      <w:pPr>
        <w:pStyle w:val="EndNoteBibliography"/>
        <w:spacing w:after="0"/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</w:pPr>
      <w:r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>[1</w:t>
      </w:r>
      <w:r w:rsidRPr="00141FE6"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 xml:space="preserve">] </w:t>
      </w:r>
      <w:proofErr w:type="spellStart"/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Xie</w:t>
      </w:r>
      <w:proofErr w:type="spellEnd"/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,</w:t>
      </w:r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 X.; </w:t>
      </w:r>
      <w:proofErr w:type="spellStart"/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Xu</w:t>
      </w:r>
      <w:proofErr w:type="spellEnd"/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, Z.; </w:t>
      </w:r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Guo</w:t>
      </w:r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, Z.; </w:t>
      </w:r>
      <w:proofErr w:type="spellStart"/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T</w:t>
      </w:r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itirici</w:t>
      </w:r>
      <w:proofErr w:type="spellEnd"/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, M. </w:t>
      </w:r>
      <w:proofErr w:type="spellStart"/>
      <w:r w:rsidRPr="00377EB1">
        <w:rPr>
          <w:rStyle w:val="hps"/>
          <w:rFonts w:asciiTheme="minorHAnsi" w:hAnsiTheme="minorHAnsi" w:cstheme="minorHAnsi"/>
          <w:i/>
          <w:iCs/>
          <w:noProof w:val="0"/>
          <w:sz w:val="20"/>
          <w:szCs w:val="20"/>
          <w:lang w:val="es-ES"/>
        </w:rPr>
        <w:t>Progress</w:t>
      </w:r>
      <w:proofErr w:type="spellEnd"/>
      <w:r w:rsidRPr="00377EB1">
        <w:rPr>
          <w:rStyle w:val="hps"/>
          <w:rFonts w:asciiTheme="minorHAnsi" w:hAnsiTheme="minorHAnsi" w:cstheme="minorHAnsi"/>
          <w:i/>
          <w:iCs/>
          <w:noProof w:val="0"/>
          <w:sz w:val="20"/>
          <w:szCs w:val="20"/>
          <w:lang w:val="es-ES"/>
        </w:rPr>
        <w:t xml:space="preserve"> in Energy</w:t>
      </w:r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 (2020) 2: 042002</w:t>
      </w:r>
    </w:p>
    <w:p w14:paraId="64F17122" w14:textId="3E6B3907" w:rsidR="00A42DF7" w:rsidRPr="00377EB1" w:rsidRDefault="00141FE6" w:rsidP="00A42DF7">
      <w:pPr>
        <w:pStyle w:val="EndNoteBibliography"/>
        <w:spacing w:after="0"/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</w:pPr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[2] </w:t>
      </w:r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Saavedra </w:t>
      </w:r>
      <w:proofErr w:type="spellStart"/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Rios</w:t>
      </w:r>
      <w:proofErr w:type="spellEnd"/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,</w:t>
      </w:r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 </w:t>
      </w:r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</w:rPr>
        <w:t xml:space="preserve">C.; </w:t>
      </w:r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Simone, </w:t>
      </w:r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V.; </w:t>
      </w:r>
      <w:proofErr w:type="spellStart"/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Simonin</w:t>
      </w:r>
      <w:proofErr w:type="spellEnd"/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, </w:t>
      </w:r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L.; </w:t>
      </w:r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Martinet,</w:t>
      </w:r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 S.</w:t>
      </w:r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>; Dupont, C.</w:t>
      </w:r>
      <w:r w:rsidR="00A42DF7"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 </w:t>
      </w:r>
      <w:proofErr w:type="spellStart"/>
      <w:r w:rsidR="00A42DF7" w:rsidRPr="00377EB1">
        <w:rPr>
          <w:rStyle w:val="hps"/>
          <w:rFonts w:asciiTheme="minorHAnsi" w:hAnsiTheme="minorHAnsi" w:cstheme="minorHAnsi"/>
          <w:i/>
          <w:iCs/>
          <w:noProof w:val="0"/>
          <w:sz w:val="20"/>
          <w:szCs w:val="20"/>
          <w:lang w:val="es-ES"/>
        </w:rPr>
        <w:t>Biomass</w:t>
      </w:r>
      <w:proofErr w:type="spellEnd"/>
      <w:r w:rsidR="00A42DF7" w:rsidRPr="00377EB1">
        <w:rPr>
          <w:rStyle w:val="hps"/>
          <w:rFonts w:asciiTheme="minorHAnsi" w:hAnsiTheme="minorHAnsi" w:cstheme="minorHAnsi"/>
          <w:i/>
          <w:iCs/>
          <w:noProof w:val="0"/>
          <w:sz w:val="20"/>
          <w:szCs w:val="20"/>
          <w:lang w:val="es-ES"/>
        </w:rPr>
        <w:t xml:space="preserve"> &amp; </w:t>
      </w:r>
      <w:proofErr w:type="spellStart"/>
      <w:r w:rsidR="00A42DF7" w:rsidRPr="00377EB1">
        <w:rPr>
          <w:rStyle w:val="hps"/>
          <w:rFonts w:asciiTheme="minorHAnsi" w:hAnsiTheme="minorHAnsi" w:cstheme="minorHAnsi"/>
          <w:i/>
          <w:iCs/>
          <w:noProof w:val="0"/>
          <w:sz w:val="20"/>
          <w:szCs w:val="20"/>
          <w:lang w:val="es-ES"/>
        </w:rPr>
        <w:t>Bioenergy</w:t>
      </w:r>
      <w:proofErr w:type="spellEnd"/>
      <w:r w:rsidRPr="00377EB1">
        <w:rPr>
          <w:rStyle w:val="hps"/>
          <w:rFonts w:asciiTheme="minorHAnsi" w:hAnsiTheme="minorHAnsi" w:cstheme="minorHAnsi"/>
          <w:noProof w:val="0"/>
          <w:sz w:val="20"/>
          <w:szCs w:val="20"/>
          <w:lang w:val="es-ES"/>
        </w:rPr>
        <w:t xml:space="preserve"> (2018) 117: 32-37.</w:t>
      </w:r>
    </w:p>
    <w:p w14:paraId="7B3CA0B4" w14:textId="31E70C65" w:rsidR="00A42DF7" w:rsidRPr="00377EB1" w:rsidRDefault="00141FE6" w:rsidP="00A42DF7">
      <w:pPr>
        <w:pStyle w:val="EndNoteBibliography"/>
        <w:spacing w:after="0"/>
        <w:rPr>
          <w:rStyle w:val="hps"/>
          <w:rFonts w:asciiTheme="minorHAnsi" w:hAnsiTheme="minorHAnsi" w:cstheme="minorHAnsi"/>
          <w:noProof w:val="0"/>
          <w:sz w:val="20"/>
          <w:szCs w:val="20"/>
        </w:rPr>
      </w:pPr>
      <w:r w:rsidRPr="00377EB1">
        <w:rPr>
          <w:rFonts w:asciiTheme="minorHAnsi" w:hAnsiTheme="minorHAnsi" w:cstheme="minorHAnsi"/>
          <w:sz w:val="20"/>
          <w:szCs w:val="20"/>
          <w:lang w:val="es-ES"/>
        </w:rPr>
        <w:t xml:space="preserve">[3] </w:t>
      </w:r>
      <w:r w:rsidRPr="00377EB1">
        <w:rPr>
          <w:rFonts w:asciiTheme="minorHAnsi" w:hAnsiTheme="minorHAnsi" w:cstheme="minorHAnsi"/>
          <w:sz w:val="20"/>
          <w:szCs w:val="20"/>
        </w:rPr>
        <w:t xml:space="preserve">Wang, </w:t>
      </w:r>
      <w:r w:rsidRPr="00377EB1">
        <w:rPr>
          <w:rFonts w:asciiTheme="minorHAnsi" w:hAnsiTheme="minorHAnsi" w:cstheme="minorHAnsi"/>
          <w:sz w:val="20"/>
          <w:szCs w:val="20"/>
        </w:rPr>
        <w:t xml:space="preserve">J.; </w:t>
      </w:r>
      <w:r w:rsidRPr="00377EB1">
        <w:rPr>
          <w:rFonts w:asciiTheme="minorHAnsi" w:hAnsiTheme="minorHAnsi" w:cstheme="minorHAnsi"/>
          <w:sz w:val="20"/>
          <w:szCs w:val="20"/>
        </w:rPr>
        <w:t xml:space="preserve">Yan, </w:t>
      </w:r>
      <w:r w:rsidRPr="00377EB1">
        <w:rPr>
          <w:rFonts w:asciiTheme="minorHAnsi" w:hAnsiTheme="minorHAnsi" w:cstheme="minorHAnsi"/>
          <w:sz w:val="20"/>
          <w:szCs w:val="20"/>
        </w:rPr>
        <w:t>L.;</w:t>
      </w:r>
      <w:r w:rsidRPr="00377EB1">
        <w:rPr>
          <w:rFonts w:asciiTheme="minorHAnsi" w:hAnsiTheme="minorHAnsi" w:cstheme="minorHAnsi"/>
          <w:sz w:val="20"/>
          <w:szCs w:val="20"/>
        </w:rPr>
        <w:t xml:space="preserve"> Ren, </w:t>
      </w:r>
      <w:r w:rsidRPr="00377EB1">
        <w:rPr>
          <w:rFonts w:asciiTheme="minorHAnsi" w:hAnsiTheme="minorHAnsi" w:cstheme="minorHAnsi"/>
          <w:sz w:val="20"/>
          <w:szCs w:val="20"/>
        </w:rPr>
        <w:t>Q.; F</w:t>
      </w:r>
      <w:r w:rsidRPr="00377EB1">
        <w:rPr>
          <w:rFonts w:asciiTheme="minorHAnsi" w:hAnsiTheme="minorHAnsi" w:cstheme="minorHAnsi"/>
          <w:sz w:val="20"/>
          <w:szCs w:val="20"/>
        </w:rPr>
        <w:t xml:space="preserve">an, </w:t>
      </w:r>
      <w:r w:rsidRPr="00377EB1">
        <w:rPr>
          <w:rFonts w:asciiTheme="minorHAnsi" w:hAnsiTheme="minorHAnsi" w:cstheme="minorHAnsi"/>
          <w:sz w:val="20"/>
          <w:szCs w:val="20"/>
        </w:rPr>
        <w:t xml:space="preserve">L.; </w:t>
      </w:r>
      <w:r w:rsidRPr="00377EB1">
        <w:rPr>
          <w:rFonts w:asciiTheme="minorHAnsi" w:hAnsiTheme="minorHAnsi" w:cstheme="minorHAnsi"/>
          <w:sz w:val="20"/>
          <w:szCs w:val="20"/>
        </w:rPr>
        <w:t xml:space="preserve">Zhang, </w:t>
      </w:r>
      <w:r w:rsidRPr="00377EB1">
        <w:rPr>
          <w:rFonts w:asciiTheme="minorHAnsi" w:hAnsiTheme="minorHAnsi" w:cstheme="minorHAnsi"/>
          <w:sz w:val="20"/>
          <w:szCs w:val="20"/>
        </w:rPr>
        <w:t xml:space="preserve">F.; </w:t>
      </w:r>
      <w:r w:rsidRPr="00377EB1">
        <w:rPr>
          <w:rFonts w:asciiTheme="minorHAnsi" w:hAnsiTheme="minorHAnsi" w:cstheme="minorHAnsi"/>
          <w:sz w:val="20"/>
          <w:szCs w:val="20"/>
        </w:rPr>
        <w:t>Shi</w:t>
      </w:r>
      <w:r w:rsidRPr="00377EB1">
        <w:rPr>
          <w:rFonts w:asciiTheme="minorHAnsi" w:hAnsiTheme="minorHAnsi" w:cstheme="minorHAnsi"/>
          <w:sz w:val="20"/>
          <w:szCs w:val="20"/>
        </w:rPr>
        <w:t xml:space="preserve">, Z. </w:t>
      </w:r>
      <w:r w:rsidRPr="00377EB1">
        <w:rPr>
          <w:rFonts w:asciiTheme="minorHAnsi" w:hAnsiTheme="minorHAnsi" w:cstheme="minorHAnsi"/>
          <w:i/>
          <w:iCs/>
          <w:sz w:val="20"/>
          <w:szCs w:val="20"/>
        </w:rPr>
        <w:t>Electrochimica Acta</w:t>
      </w:r>
      <w:r w:rsidRPr="00377EB1">
        <w:rPr>
          <w:rFonts w:asciiTheme="minorHAnsi" w:hAnsiTheme="minorHAnsi" w:cstheme="minorHAnsi"/>
          <w:sz w:val="20"/>
          <w:szCs w:val="20"/>
        </w:rPr>
        <w:t xml:space="preserve"> (2018) 291: 188-196.</w:t>
      </w:r>
    </w:p>
    <w:sectPr w:rsidR="00A42DF7" w:rsidRPr="00377EB1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3E7D2" w14:textId="77777777" w:rsidR="000A14F0" w:rsidRDefault="000A14F0" w:rsidP="00B10FCD">
      <w:pPr>
        <w:spacing w:after="0" w:line="240" w:lineRule="auto"/>
      </w:pPr>
      <w:r>
        <w:separator/>
      </w:r>
    </w:p>
  </w:endnote>
  <w:endnote w:type="continuationSeparator" w:id="0">
    <w:p w14:paraId="299F9CB7" w14:textId="77777777" w:rsidR="000A14F0" w:rsidRDefault="000A14F0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04E1B" w14:textId="77777777" w:rsidR="000A14F0" w:rsidRDefault="000A14F0" w:rsidP="00B10FCD">
      <w:pPr>
        <w:spacing w:after="0" w:line="240" w:lineRule="auto"/>
      </w:pPr>
      <w:r>
        <w:separator/>
      </w:r>
    </w:p>
  </w:footnote>
  <w:footnote w:type="continuationSeparator" w:id="0">
    <w:p w14:paraId="20FCAE15" w14:textId="77777777" w:rsidR="000A14F0" w:rsidRDefault="000A14F0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4189C"/>
    <w:rsid w:val="00055CAD"/>
    <w:rsid w:val="000949FA"/>
    <w:rsid w:val="00097B01"/>
    <w:rsid w:val="000A14F0"/>
    <w:rsid w:val="000A4B78"/>
    <w:rsid w:val="000C06F5"/>
    <w:rsid w:val="000E7582"/>
    <w:rsid w:val="00112529"/>
    <w:rsid w:val="00130772"/>
    <w:rsid w:val="001327BE"/>
    <w:rsid w:val="00134726"/>
    <w:rsid w:val="00137B0D"/>
    <w:rsid w:val="00141FE6"/>
    <w:rsid w:val="001A56B0"/>
    <w:rsid w:val="001E1C23"/>
    <w:rsid w:val="002077EF"/>
    <w:rsid w:val="00257888"/>
    <w:rsid w:val="002607CE"/>
    <w:rsid w:val="0027478C"/>
    <w:rsid w:val="002937B1"/>
    <w:rsid w:val="002938E7"/>
    <w:rsid w:val="002B110E"/>
    <w:rsid w:val="002B13CB"/>
    <w:rsid w:val="00377EB1"/>
    <w:rsid w:val="0045071C"/>
    <w:rsid w:val="00483792"/>
    <w:rsid w:val="004C7243"/>
    <w:rsid w:val="004D1A3A"/>
    <w:rsid w:val="004D576E"/>
    <w:rsid w:val="004F67AA"/>
    <w:rsid w:val="004F7B38"/>
    <w:rsid w:val="00510C7C"/>
    <w:rsid w:val="0057238F"/>
    <w:rsid w:val="00575D31"/>
    <w:rsid w:val="005A4565"/>
    <w:rsid w:val="00637D34"/>
    <w:rsid w:val="00667C3E"/>
    <w:rsid w:val="00670DAB"/>
    <w:rsid w:val="006915D0"/>
    <w:rsid w:val="006C1E74"/>
    <w:rsid w:val="006C76DB"/>
    <w:rsid w:val="006D68E6"/>
    <w:rsid w:val="00705DF0"/>
    <w:rsid w:val="00711114"/>
    <w:rsid w:val="00722E28"/>
    <w:rsid w:val="00770CD7"/>
    <w:rsid w:val="007B6ADD"/>
    <w:rsid w:val="007C0452"/>
    <w:rsid w:val="007C0E1E"/>
    <w:rsid w:val="007E1F44"/>
    <w:rsid w:val="00802B99"/>
    <w:rsid w:val="008057DB"/>
    <w:rsid w:val="00814519"/>
    <w:rsid w:val="00915963"/>
    <w:rsid w:val="00935497"/>
    <w:rsid w:val="009448F2"/>
    <w:rsid w:val="00975043"/>
    <w:rsid w:val="009803F2"/>
    <w:rsid w:val="00997EF7"/>
    <w:rsid w:val="009C653D"/>
    <w:rsid w:val="009E4B2C"/>
    <w:rsid w:val="009F69DC"/>
    <w:rsid w:val="00A131EF"/>
    <w:rsid w:val="00A42DF7"/>
    <w:rsid w:val="00A835C6"/>
    <w:rsid w:val="00A84D47"/>
    <w:rsid w:val="00AA4FE7"/>
    <w:rsid w:val="00AB16ED"/>
    <w:rsid w:val="00AD393E"/>
    <w:rsid w:val="00AF459A"/>
    <w:rsid w:val="00B10FCD"/>
    <w:rsid w:val="00B126EE"/>
    <w:rsid w:val="00B36AC7"/>
    <w:rsid w:val="00B60AF5"/>
    <w:rsid w:val="00B91F1B"/>
    <w:rsid w:val="00BB0E4D"/>
    <w:rsid w:val="00BB6B2B"/>
    <w:rsid w:val="00C04EBD"/>
    <w:rsid w:val="00C07544"/>
    <w:rsid w:val="00C15C91"/>
    <w:rsid w:val="00C266D4"/>
    <w:rsid w:val="00C2776A"/>
    <w:rsid w:val="00C46714"/>
    <w:rsid w:val="00C5488E"/>
    <w:rsid w:val="00C55D63"/>
    <w:rsid w:val="00C84852"/>
    <w:rsid w:val="00CB7C19"/>
    <w:rsid w:val="00CF4EEC"/>
    <w:rsid w:val="00D678BE"/>
    <w:rsid w:val="00DA3591"/>
    <w:rsid w:val="00DA5472"/>
    <w:rsid w:val="00DE346C"/>
    <w:rsid w:val="00DF721D"/>
    <w:rsid w:val="00E3158A"/>
    <w:rsid w:val="00E3224E"/>
    <w:rsid w:val="00E630CC"/>
    <w:rsid w:val="00E63CAC"/>
    <w:rsid w:val="00E760F5"/>
    <w:rsid w:val="00E82FC3"/>
    <w:rsid w:val="00E853C3"/>
    <w:rsid w:val="00E87E35"/>
    <w:rsid w:val="00EC05AB"/>
    <w:rsid w:val="00ED7AD7"/>
    <w:rsid w:val="00F3710B"/>
    <w:rsid w:val="00F562DD"/>
    <w:rsid w:val="00F65A19"/>
    <w:rsid w:val="00F719B3"/>
    <w:rsid w:val="00F74A92"/>
    <w:rsid w:val="00F93CBE"/>
    <w:rsid w:val="00FA39C7"/>
    <w:rsid w:val="00FC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2776A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B91F1B"/>
    <w:pPr>
      <w:spacing w:line="240" w:lineRule="auto"/>
      <w:jc w:val="both"/>
    </w:pPr>
    <w:rPr>
      <w:rFonts w:ascii="Calibri" w:hAnsi="Calibri" w:cs="Calibri"/>
      <w:noProof/>
      <w:color w:val="auto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91F1B"/>
    <w:rPr>
      <w:rFonts w:ascii="Calibri" w:hAnsi="Calibri" w:cs="Calibri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eoavg@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4</TotalTime>
  <Pages>1</Pages>
  <Words>512</Words>
  <Characters>292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Αυγουρόπουλος Γιώργος</cp:lastModifiedBy>
  <cp:revision>7</cp:revision>
  <cp:lastPrinted>2016-12-14T08:08:00Z</cp:lastPrinted>
  <dcterms:created xsi:type="dcterms:W3CDTF">2022-02-12T13:33:00Z</dcterms:created>
  <dcterms:modified xsi:type="dcterms:W3CDTF">2022-02-13T11:54:00Z</dcterms:modified>
</cp:coreProperties>
</file>